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606A" w:rsidRDefault="00F67887" w:rsidP="006D606A">
      <w:pPr>
        <w:pStyle w:val="Cm"/>
      </w:pPr>
      <w:bookmarkStart w:id="0" w:name="_GoBack"/>
      <w:bookmarkEnd w:id="0"/>
      <w:r>
        <w:t>A Duna</w:t>
      </w:r>
    </w:p>
    <w:p w:rsidR="006D606A" w:rsidRPr="006D606A" w:rsidRDefault="006D606A" w:rsidP="00280718">
      <w:pPr>
        <w:jc w:val="center"/>
      </w:pPr>
      <w:r w:rsidRPr="006D606A">
        <w:t>BMEEOVVA</w:t>
      </w:r>
      <w:r w:rsidR="00101899">
        <w:t>V30</w:t>
      </w:r>
    </w:p>
    <w:p w:rsidR="006D606A" w:rsidRDefault="006D606A" w:rsidP="00280718">
      <w:pPr>
        <w:jc w:val="center"/>
      </w:pPr>
    </w:p>
    <w:p w:rsidR="00280718" w:rsidRPr="006D606A" w:rsidRDefault="006D606A" w:rsidP="00280718">
      <w:pPr>
        <w:jc w:val="center"/>
      </w:pPr>
      <w:r>
        <w:t>Részletes féléves ütemterv</w:t>
      </w:r>
    </w:p>
    <w:p w:rsidR="00280718" w:rsidRPr="006D606A" w:rsidRDefault="00280718" w:rsidP="00280718">
      <w:pPr>
        <w:jc w:val="center"/>
      </w:pPr>
      <w:r w:rsidRPr="006D606A">
        <w:t>201</w:t>
      </w:r>
      <w:r w:rsidR="00EF3EA6">
        <w:t>8</w:t>
      </w:r>
      <w:r w:rsidRPr="006D606A">
        <w:t xml:space="preserve">. </w:t>
      </w:r>
      <w:r w:rsidR="00AE082D">
        <w:t>ős</w:t>
      </w:r>
      <w:r w:rsidR="00EF3EA6">
        <w:t>zi</w:t>
      </w:r>
      <w:r w:rsidRPr="006D606A">
        <w:t xml:space="preserve"> félév</w:t>
      </w:r>
    </w:p>
    <w:p w:rsidR="00280718" w:rsidRDefault="00280718" w:rsidP="00280718">
      <w:pPr>
        <w:rPr>
          <w:lang w:eastAsia="hu-HU"/>
        </w:rPr>
      </w:pPr>
    </w:p>
    <w:p w:rsidR="006F6A0F" w:rsidRDefault="006F6A0F" w:rsidP="006F6A0F">
      <w:pPr>
        <w:pStyle w:val="Cmsor1"/>
        <w:rPr>
          <w:lang w:eastAsia="hu-HU"/>
        </w:rPr>
      </w:pPr>
      <w:r>
        <w:rPr>
          <w:lang w:eastAsia="hu-HU"/>
        </w:rPr>
        <w:t>Előadások ütemezése</w:t>
      </w:r>
    </w:p>
    <w:p w:rsidR="006F6A0F" w:rsidRPr="00280718" w:rsidRDefault="006F6A0F" w:rsidP="00280718">
      <w:pPr>
        <w:rPr>
          <w:lang w:eastAsia="hu-HU"/>
        </w:rPr>
      </w:pPr>
    </w:p>
    <w:tbl>
      <w:tblPr>
        <w:tblW w:w="0" w:type="auto"/>
        <w:tblCellMar>
          <w:top w:w="85" w:type="dxa"/>
          <w:left w:w="85" w:type="dxa"/>
          <w:bottom w:w="85" w:type="dxa"/>
          <w:right w:w="85" w:type="dxa"/>
        </w:tblCellMar>
        <w:tblLook w:val="04A0"/>
      </w:tblPr>
      <w:tblGrid>
        <w:gridCol w:w="626"/>
        <w:gridCol w:w="943"/>
        <w:gridCol w:w="7335"/>
      </w:tblGrid>
      <w:tr w:rsidR="00017B14" w:rsidRPr="00EF25C4" w:rsidTr="00017B14">
        <w:trPr>
          <w:cantSplit/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vAlign w:val="center"/>
            <w:hideMark/>
          </w:tcPr>
          <w:p w:rsidR="00017B14" w:rsidRPr="00EF25C4" w:rsidRDefault="00017B14" w:rsidP="00280718">
            <w:pPr>
              <w:spacing w:line="0" w:lineRule="atLeast"/>
              <w:jc w:val="center"/>
              <w:rPr>
                <w:b/>
                <w:lang w:eastAsia="hu-HU"/>
              </w:rPr>
            </w:pPr>
            <w:r w:rsidRPr="00EF25C4">
              <w:rPr>
                <w:b/>
                <w:lang w:eastAsia="hu-HU"/>
              </w:rPr>
              <w:t>Hé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vAlign w:val="center"/>
            <w:hideMark/>
          </w:tcPr>
          <w:p w:rsidR="00017B14" w:rsidRPr="00EF25C4" w:rsidRDefault="00017B14" w:rsidP="00280718">
            <w:pPr>
              <w:spacing w:line="0" w:lineRule="atLeast"/>
              <w:jc w:val="center"/>
              <w:rPr>
                <w:b/>
                <w:lang w:eastAsia="hu-HU"/>
              </w:rPr>
            </w:pPr>
            <w:r w:rsidRPr="00EF25C4">
              <w:rPr>
                <w:b/>
                <w:lang w:eastAsia="hu-HU"/>
              </w:rPr>
              <w:t>Dátum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vAlign w:val="center"/>
            <w:hideMark/>
          </w:tcPr>
          <w:p w:rsidR="00017B14" w:rsidRPr="00EF25C4" w:rsidRDefault="00017B14" w:rsidP="00280718">
            <w:pPr>
              <w:spacing w:line="0" w:lineRule="atLeast"/>
              <w:jc w:val="center"/>
              <w:rPr>
                <w:b/>
                <w:lang w:eastAsia="hu-HU"/>
              </w:rPr>
            </w:pPr>
            <w:r w:rsidRPr="00EF25C4">
              <w:rPr>
                <w:b/>
                <w:lang w:eastAsia="hu-HU"/>
              </w:rPr>
              <w:t>Előadá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EF3EA6" w:rsidP="00AE082D">
            <w:r>
              <w:t>0</w:t>
            </w:r>
            <w:r w:rsidR="00AE082D">
              <w:t>9</w:t>
            </w:r>
            <w:r>
              <w:t>.0</w:t>
            </w:r>
            <w:r w:rsidR="00AE082D">
              <w:t>5</w:t>
            </w:r>
            <w:r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101899" w:rsidP="00EF25C4">
            <w:pPr>
              <w:rPr>
                <w:lang w:eastAsia="hu-HU"/>
              </w:rPr>
            </w:pPr>
            <w:r w:rsidRPr="00101899">
              <w:rPr>
                <w:lang w:eastAsia="hu-HU"/>
              </w:rPr>
              <w:t>A Duna szerepe az európai társadalmak életében.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EF3EA6" w:rsidP="00620741">
            <w:r>
              <w:t>0</w:t>
            </w:r>
            <w:r w:rsidR="00620741">
              <w:t>9</w:t>
            </w:r>
            <w:r>
              <w:t>.1</w:t>
            </w:r>
            <w:r w:rsidR="00620741">
              <w:t>2</w:t>
            </w:r>
            <w:r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620741" w:rsidP="00EF3EA6">
            <w:pPr>
              <w:rPr>
                <w:lang w:eastAsia="hu-HU"/>
              </w:rPr>
            </w:pPr>
            <w:r w:rsidRPr="00973458">
              <w:t>A Bős</w:t>
            </w:r>
            <w:r>
              <w:t>i</w:t>
            </w:r>
            <w:r w:rsidRPr="00973458">
              <w:t>-Nagymarosi vízlépcsőrendszer története</w:t>
            </w:r>
            <w:r>
              <w:t xml:space="preserve"> 1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EF3EA6" w:rsidP="00620741">
            <w:r>
              <w:t>0</w:t>
            </w:r>
            <w:r w:rsidR="00620741">
              <w:t>9</w:t>
            </w:r>
            <w:r>
              <w:t>.</w:t>
            </w:r>
            <w:r w:rsidR="00620741">
              <w:t>19</w:t>
            </w:r>
            <w:r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EF3EA6" w:rsidRDefault="00EF3EA6" w:rsidP="00EF25C4">
            <w:pPr>
              <w:rPr>
                <w:lang w:eastAsia="hu-HU"/>
              </w:rPr>
            </w:pPr>
            <w:r w:rsidRPr="00973458">
              <w:t>A Duna vízgyűjtőjének hidrológiai viszonyai.</w:t>
            </w:r>
            <w:r w:rsidR="00620741"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EF3EA6" w:rsidP="00620741">
            <w:r>
              <w:t>0</w:t>
            </w:r>
            <w:r w:rsidR="00620741">
              <w:t>9</w:t>
            </w:r>
            <w:r>
              <w:t>.2</w:t>
            </w:r>
            <w:r w:rsidR="00620741">
              <w:t>6</w:t>
            </w:r>
            <w:r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101899" w:rsidP="00620741">
            <w:pPr>
              <w:rPr>
                <w:lang w:eastAsia="hu-HU"/>
              </w:rPr>
            </w:pPr>
            <w:r w:rsidRPr="00101899">
              <w:rPr>
                <w:lang w:eastAsia="hu-HU"/>
              </w:rPr>
              <w:t>A Duna szakaszainak jellegzetességei</w:t>
            </w:r>
            <w:r w:rsidR="00620741">
              <w:rPr>
                <w:lang w:eastAsia="hu-HU"/>
              </w:rPr>
              <w:t>.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620741" w:rsidP="00620741">
            <w:r>
              <w:t>10</w:t>
            </w:r>
            <w:r w:rsidR="00EF3EA6">
              <w:t>.0</w:t>
            </w:r>
            <w:r>
              <w:t>3</w:t>
            </w:r>
            <w:r w:rsidR="00EF3EA6"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101899" w:rsidP="00EF25C4">
            <w:pPr>
              <w:rPr>
                <w:lang w:eastAsia="hu-HU"/>
              </w:rPr>
            </w:pPr>
            <w:r w:rsidRPr="00101899">
              <w:rPr>
                <w:lang w:eastAsia="hu-HU"/>
              </w:rPr>
              <w:t>A Duna Régió Stratégia.</w:t>
            </w:r>
            <w:r w:rsidR="00620741">
              <w:rPr>
                <w:lang w:eastAsia="hu-HU"/>
              </w:rPr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620741" w:rsidP="00620741">
            <w:r>
              <w:t>10</w:t>
            </w:r>
            <w:r w:rsidR="00EF3EA6">
              <w:t>.1</w:t>
            </w:r>
            <w:r>
              <w:t>0.</w:t>
            </w:r>
            <w:r w:rsidR="00EF3EA6"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620741" w:rsidP="00EF25C4">
            <w:pPr>
              <w:rPr>
                <w:lang w:eastAsia="hu-HU"/>
              </w:rPr>
            </w:pPr>
            <w:r>
              <w:t>Széchenyi Ödön emléktúra</w:t>
            </w:r>
            <w:r w:rsidR="00101899" w:rsidRPr="00973458">
              <w:t>.</w:t>
            </w:r>
            <w:r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620741" w:rsidP="00620741">
            <w:r>
              <w:t>10</w:t>
            </w:r>
            <w:r w:rsidR="00EF3EA6">
              <w:t>.</w:t>
            </w:r>
            <w:r>
              <w:t>17</w:t>
            </w:r>
            <w:r w:rsidR="00EF3EA6"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101899" w:rsidP="00620741">
            <w:pPr>
              <w:rPr>
                <w:lang w:eastAsia="hu-HU"/>
              </w:rPr>
            </w:pPr>
            <w:r w:rsidRPr="00973458">
              <w:t>A</w:t>
            </w:r>
            <w:r>
              <w:t xml:space="preserve">z EU Víz </w:t>
            </w:r>
            <w:r w:rsidR="00620741">
              <w:t>Keretirányelve</w:t>
            </w:r>
            <w:r>
              <w:t>.</w:t>
            </w:r>
            <w:r w:rsidR="00620741"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620741" w:rsidP="00620741">
            <w:r>
              <w:t>10</w:t>
            </w:r>
            <w:r w:rsidR="00EF3EA6">
              <w:t>.2</w:t>
            </w:r>
            <w:r>
              <w:t>4</w:t>
            </w:r>
            <w:r w:rsidR="00EF3EA6"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101899" w:rsidP="00EF25C4">
            <w:pPr>
              <w:rPr>
                <w:i/>
                <w:lang w:eastAsia="hu-HU"/>
              </w:rPr>
            </w:pPr>
            <w:r w:rsidRPr="00973458">
              <w:t>Árvízmentesítés, árvízvédelem a Duna mentén.</w:t>
            </w:r>
            <w:r w:rsidR="00620741"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620741" w:rsidP="00620741">
            <w:r>
              <w:t>10</w:t>
            </w:r>
            <w:r w:rsidR="00EF3EA6">
              <w:t>.</w:t>
            </w:r>
            <w:r>
              <w:t>3</w:t>
            </w:r>
            <w:r w:rsidR="00EF3EA6">
              <w:t>1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101899" w:rsidRDefault="005B3B16" w:rsidP="005B3B16">
            <w:pPr>
              <w:rPr>
                <w:i/>
                <w:lang w:eastAsia="hu-HU"/>
              </w:rPr>
            </w:pPr>
            <w:r w:rsidRPr="00973458">
              <w:t xml:space="preserve">A </w:t>
            </w:r>
            <w:proofErr w:type="spellStart"/>
            <w:r w:rsidRPr="00973458">
              <w:t>víziközlekedés</w:t>
            </w:r>
            <w:proofErr w:type="spellEnd"/>
            <w:r w:rsidRPr="00973458">
              <w:t xml:space="preserve"> fejlődése és helyzete a Duna mentén.</w:t>
            </w:r>
            <w:r w:rsidR="00620741"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F541C6" w:rsidP="00101899">
            <w:r>
              <w:t>11.07</w:t>
            </w:r>
            <w:r w:rsidR="00EF3EA6"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5B3B16" w:rsidP="00FA07D2">
            <w:pPr>
              <w:rPr>
                <w:lang w:eastAsia="hu-HU"/>
              </w:rPr>
            </w:pPr>
            <w:r w:rsidRPr="00973458">
              <w:t>A Duna-Majna-Rajna-csatorna építésének története.</w:t>
            </w:r>
            <w:r w:rsidR="00620741"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F541C6" w:rsidP="00F541C6">
            <w:r>
              <w:t>11</w:t>
            </w:r>
            <w:r w:rsidR="00EF3EA6">
              <w:t>.</w:t>
            </w:r>
            <w:r>
              <w:t>14</w:t>
            </w:r>
            <w:r w:rsidR="00EF3EA6"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5B3B16" w:rsidP="00017B14">
            <w:pPr>
              <w:rPr>
                <w:lang w:eastAsia="hu-HU"/>
              </w:rPr>
            </w:pPr>
            <w:r w:rsidRPr="00973458">
              <w:t>A magyarországi Duna-szakasz lépcsőzésének helyzete.</w:t>
            </w:r>
            <w:r w:rsidR="00620741"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F541C6" w:rsidP="00101899">
            <w:r>
              <w:t>11.21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620741" w:rsidP="00384596">
            <w:pPr>
              <w:rPr>
                <w:lang w:eastAsia="hu-HU"/>
              </w:rPr>
            </w:pPr>
            <w:r>
              <w:t>Az Al-Duna szabályozásának története, Széchenyi és Vásárhelyi szerepe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8509EE" w:rsidRDefault="00F541C6" w:rsidP="00101899">
            <w:r>
              <w:t>11.28</w:t>
            </w:r>
            <w:r w:rsidR="00EF3EA6">
              <w:t>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5B3B16" w:rsidP="00EF25C4">
            <w:pPr>
              <w:rPr>
                <w:lang w:eastAsia="hu-HU"/>
              </w:rPr>
            </w:pPr>
            <w:r w:rsidRPr="00973458">
              <w:t>A hágai per. Mi várható a jövőben a Duna mentén?</w:t>
            </w:r>
            <w:r w:rsidR="00620741">
              <w:t xml:space="preserve"> Filmvetítés</w:t>
            </w:r>
          </w:p>
        </w:tc>
      </w:tr>
      <w:tr w:rsidR="00017B14" w:rsidRPr="00280718" w:rsidTr="00EF3EA6">
        <w:trPr>
          <w:cantSplit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hideMark/>
          </w:tcPr>
          <w:p w:rsidR="00017B14" w:rsidRPr="00280718" w:rsidRDefault="00017B14" w:rsidP="00280718">
            <w:pPr>
              <w:jc w:val="center"/>
              <w:rPr>
                <w:lang w:eastAsia="hu-HU"/>
              </w:rPr>
            </w:pPr>
            <w:r w:rsidRPr="00280718">
              <w:rPr>
                <w:lang w:eastAsia="hu-HU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Default="00F541C6" w:rsidP="00101899">
            <w:r>
              <w:t>12.05.</w:t>
            </w:r>
          </w:p>
        </w:tc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017B14" w:rsidRPr="00280718" w:rsidRDefault="00620741" w:rsidP="00EF25C4">
            <w:pPr>
              <w:rPr>
                <w:lang w:eastAsia="hu-HU"/>
              </w:rPr>
            </w:pPr>
            <w:r w:rsidRPr="00973458">
              <w:t>A Bős</w:t>
            </w:r>
            <w:r>
              <w:t>i</w:t>
            </w:r>
            <w:r w:rsidRPr="00973458">
              <w:t>-Nagymarosi vízlépcsőrendszer története</w:t>
            </w:r>
            <w:r>
              <w:t xml:space="preserve"> 2</w:t>
            </w:r>
          </w:p>
        </w:tc>
      </w:tr>
    </w:tbl>
    <w:p w:rsidR="00684A3E" w:rsidRDefault="00684A3E"/>
    <w:p w:rsidR="00EF25C4" w:rsidRPr="006F6A0F" w:rsidRDefault="006F6A0F" w:rsidP="006F6A0F">
      <w:pPr>
        <w:pStyle w:val="Cmsor1"/>
      </w:pPr>
      <w:r w:rsidRPr="006F6A0F">
        <w:t>Házi feladat ütemezése</w:t>
      </w:r>
    </w:p>
    <w:p w:rsidR="00EF25C4" w:rsidRDefault="00EF25C4"/>
    <w:tbl>
      <w:tblPr>
        <w:tblW w:w="8926" w:type="dxa"/>
        <w:tblCellMar>
          <w:top w:w="85" w:type="dxa"/>
          <w:left w:w="85" w:type="dxa"/>
          <w:bottom w:w="85" w:type="dxa"/>
          <w:right w:w="85" w:type="dxa"/>
        </w:tblCellMar>
        <w:tblLook w:val="04A0"/>
      </w:tblPr>
      <w:tblGrid>
        <w:gridCol w:w="4673"/>
        <w:gridCol w:w="1417"/>
        <w:gridCol w:w="1418"/>
        <w:gridCol w:w="1418"/>
      </w:tblGrid>
      <w:tr w:rsidR="0076115D" w:rsidRPr="00EF25C4" w:rsidTr="0076115D">
        <w:trPr>
          <w:cantSplit/>
          <w:tblHeader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vAlign w:val="center"/>
            <w:hideMark/>
          </w:tcPr>
          <w:p w:rsidR="0076115D" w:rsidRPr="00EF25C4" w:rsidRDefault="0076115D" w:rsidP="00FA07D2">
            <w:pPr>
              <w:spacing w:line="0" w:lineRule="atLeast"/>
              <w:rPr>
                <w:b/>
                <w:lang w:eastAsia="hu-HU"/>
              </w:rPr>
            </w:pPr>
            <w:r>
              <w:rPr>
                <w:b/>
                <w:lang w:eastAsia="hu-HU"/>
              </w:rPr>
              <w:t>Tárg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vAlign w:val="center"/>
            <w:hideMark/>
          </w:tcPr>
          <w:p w:rsidR="0076115D" w:rsidRPr="00EF25C4" w:rsidRDefault="0076115D" w:rsidP="00EF25C4">
            <w:pPr>
              <w:spacing w:line="0" w:lineRule="atLeast"/>
              <w:jc w:val="center"/>
              <w:rPr>
                <w:b/>
                <w:lang w:eastAsia="hu-HU"/>
              </w:rPr>
            </w:pPr>
            <w:r>
              <w:rPr>
                <w:b/>
                <w:lang w:eastAsia="hu-HU"/>
              </w:rPr>
              <w:t>Kiadá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  <w:vAlign w:val="center"/>
            <w:hideMark/>
          </w:tcPr>
          <w:p w:rsidR="0076115D" w:rsidRPr="00EF25C4" w:rsidRDefault="0076115D" w:rsidP="00EF25C4">
            <w:pPr>
              <w:spacing w:line="0" w:lineRule="atLeast"/>
              <w:jc w:val="center"/>
              <w:rPr>
                <w:b/>
                <w:lang w:eastAsia="hu-HU"/>
              </w:rPr>
            </w:pPr>
            <w:r>
              <w:rPr>
                <w:b/>
                <w:lang w:eastAsia="hu-HU"/>
              </w:rPr>
              <w:t>Beadá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6115D" w:rsidRDefault="0076115D" w:rsidP="0021569A">
            <w:pPr>
              <w:spacing w:line="0" w:lineRule="atLeast"/>
              <w:jc w:val="center"/>
              <w:rPr>
                <w:b/>
                <w:lang w:eastAsia="hu-HU"/>
              </w:rPr>
            </w:pPr>
            <w:r>
              <w:rPr>
                <w:b/>
                <w:lang w:eastAsia="hu-HU"/>
              </w:rPr>
              <w:t>Késedelmes beadás*</w:t>
            </w:r>
          </w:p>
        </w:tc>
      </w:tr>
      <w:tr w:rsidR="0076115D" w:rsidRPr="00280718" w:rsidTr="00E45C55">
        <w:trPr>
          <w:cantSplit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76115D" w:rsidRPr="00E45C55" w:rsidRDefault="00E45C55" w:rsidP="00C5419A">
            <w:r w:rsidRPr="00E45C55">
              <w:t>A Dunával kapcsolatos tanulmán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76115D" w:rsidRPr="00621006" w:rsidRDefault="00101899" w:rsidP="00620741">
            <w:pPr>
              <w:jc w:val="center"/>
            </w:pPr>
            <w:r>
              <w:t>0</w:t>
            </w:r>
            <w:r w:rsidR="00620741">
              <w:t>9</w:t>
            </w:r>
            <w:r w:rsidR="0076115D" w:rsidRPr="00621006">
              <w:t>.</w:t>
            </w:r>
            <w:r w:rsidR="00621006" w:rsidRPr="00621006">
              <w:t>0</w:t>
            </w:r>
            <w:r w:rsidR="00620741">
              <w:t>5</w:t>
            </w:r>
            <w:r w:rsidR="0076115D" w:rsidRPr="00621006">
              <w:t>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115" w:type="dxa"/>
              <w:bottom w:w="57" w:type="dxa"/>
              <w:right w:w="115" w:type="dxa"/>
            </w:tcMar>
          </w:tcPr>
          <w:p w:rsidR="0076115D" w:rsidRPr="00621006" w:rsidRDefault="00620741" w:rsidP="00620741">
            <w:pPr>
              <w:jc w:val="center"/>
            </w:pPr>
            <w:r>
              <w:t>12</w:t>
            </w:r>
            <w:r w:rsidR="0076115D" w:rsidRPr="00621006">
              <w:t>.</w:t>
            </w:r>
            <w:r w:rsidR="00EF3EA6">
              <w:t>1</w:t>
            </w:r>
            <w:r>
              <w:t>4</w:t>
            </w:r>
            <w:r w:rsidR="0076115D" w:rsidRPr="00621006">
              <w:t xml:space="preserve">.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6115D" w:rsidRPr="00621006" w:rsidRDefault="00620741" w:rsidP="00620741">
            <w:pPr>
              <w:jc w:val="center"/>
            </w:pPr>
            <w:r>
              <w:t>12</w:t>
            </w:r>
            <w:r w:rsidR="0076115D" w:rsidRPr="00621006">
              <w:t>.</w:t>
            </w:r>
            <w:r>
              <w:t>17</w:t>
            </w:r>
            <w:r w:rsidR="0076115D" w:rsidRPr="00621006">
              <w:t xml:space="preserve">. </w:t>
            </w:r>
            <w:r w:rsidR="00621006" w:rsidRPr="00621006">
              <w:t>1</w:t>
            </w:r>
            <w:r>
              <w:t>3</w:t>
            </w:r>
            <w:r w:rsidR="0076115D" w:rsidRPr="00621006">
              <w:t xml:space="preserve"> h</w:t>
            </w:r>
          </w:p>
        </w:tc>
      </w:tr>
    </w:tbl>
    <w:p w:rsidR="00EF25C4" w:rsidRDefault="001268FD">
      <w:r>
        <w:t xml:space="preserve">* TVSZ-ben meghatározott </w:t>
      </w:r>
      <w:proofErr w:type="spellStart"/>
      <w:r>
        <w:t>különeljárási</w:t>
      </w:r>
      <w:proofErr w:type="spellEnd"/>
      <w:r>
        <w:t xml:space="preserve"> díj befizetésével.</w:t>
      </w:r>
    </w:p>
    <w:p w:rsidR="001268FD" w:rsidRDefault="001268FD"/>
    <w:p w:rsidR="006D606A" w:rsidRDefault="006D606A">
      <w:r>
        <w:t>További információ a képzési tervben meghatározott tantárgyi adatlapon.</w:t>
      </w:r>
    </w:p>
    <w:sectPr w:rsidR="006D606A" w:rsidSect="00662D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TA1N7K0NDO2NDAwNzdU0lEKTi0uzszPAykwrQUA99wQ9ywAAAA="/>
  </w:docVars>
  <w:rsids>
    <w:rsidRoot w:val="00280718"/>
    <w:rsid w:val="0000346B"/>
    <w:rsid w:val="00017B14"/>
    <w:rsid w:val="00101899"/>
    <w:rsid w:val="001268FD"/>
    <w:rsid w:val="00280718"/>
    <w:rsid w:val="002E6C06"/>
    <w:rsid w:val="00384596"/>
    <w:rsid w:val="003E7211"/>
    <w:rsid w:val="003F06F1"/>
    <w:rsid w:val="00473138"/>
    <w:rsid w:val="00494E34"/>
    <w:rsid w:val="005B3B16"/>
    <w:rsid w:val="00620741"/>
    <w:rsid w:val="00621006"/>
    <w:rsid w:val="00626E0E"/>
    <w:rsid w:val="00662D94"/>
    <w:rsid w:val="00684A3E"/>
    <w:rsid w:val="006D606A"/>
    <w:rsid w:val="006F6A0F"/>
    <w:rsid w:val="0076115D"/>
    <w:rsid w:val="008E406F"/>
    <w:rsid w:val="00990EE8"/>
    <w:rsid w:val="00AE082D"/>
    <w:rsid w:val="00C02AE9"/>
    <w:rsid w:val="00C5419A"/>
    <w:rsid w:val="00DE4871"/>
    <w:rsid w:val="00E45C55"/>
    <w:rsid w:val="00EF25C4"/>
    <w:rsid w:val="00EF3EA6"/>
    <w:rsid w:val="00EF754A"/>
    <w:rsid w:val="00F541C6"/>
    <w:rsid w:val="00F67887"/>
    <w:rsid w:val="00FA07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hu-H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80718"/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280718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280718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280718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28071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28071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280718"/>
    <w:p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280718"/>
    <w:pPr>
      <w:spacing w:before="240" w:after="60"/>
      <w:outlineLvl w:val="6"/>
    </w:p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280718"/>
    <w:p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28071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280718"/>
    <w:pPr>
      <w:spacing w:before="100" w:beforeAutospacing="1" w:after="100" w:afterAutospacing="1"/>
    </w:pPr>
    <w:rPr>
      <w:rFonts w:ascii="Times New Roman" w:eastAsia="Times New Roman" w:hAnsi="Times New Roman"/>
      <w:lang w:eastAsia="hu-HU"/>
    </w:rPr>
  </w:style>
  <w:style w:type="character" w:customStyle="1" w:styleId="Cmsor1Char">
    <w:name w:val="Címsor 1 Char"/>
    <w:basedOn w:val="Bekezdsalapbettpusa"/>
    <w:link w:val="Cmsor1"/>
    <w:uiPriority w:val="9"/>
    <w:rsid w:val="00280718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280718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280718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280718"/>
    <w:rPr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280718"/>
    <w:rPr>
      <w:b/>
      <w:bCs/>
      <w:i/>
      <w:iCs/>
      <w:sz w:val="26"/>
      <w:szCs w:val="26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280718"/>
    <w:rPr>
      <w:b/>
      <w:bCs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280718"/>
    <w:rPr>
      <w:sz w:val="24"/>
      <w:szCs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280718"/>
    <w:rPr>
      <w:i/>
      <w:iCs/>
      <w:sz w:val="24"/>
      <w:szCs w:val="24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280718"/>
    <w:rPr>
      <w:rFonts w:asciiTheme="majorHAnsi" w:eastAsiaTheme="majorEastAsia" w:hAnsiTheme="majorHAnsi"/>
    </w:rPr>
  </w:style>
  <w:style w:type="paragraph" w:styleId="Cm">
    <w:name w:val="Title"/>
    <w:basedOn w:val="Norml"/>
    <w:next w:val="Norml"/>
    <w:link w:val="CmChar"/>
    <w:uiPriority w:val="10"/>
    <w:qFormat/>
    <w:rsid w:val="00280718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CmChar">
    <w:name w:val="Cím Char"/>
    <w:basedOn w:val="Bekezdsalapbettpusa"/>
    <w:link w:val="Cm"/>
    <w:uiPriority w:val="10"/>
    <w:rsid w:val="00280718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lcm">
    <w:name w:val="Subtitle"/>
    <w:basedOn w:val="Norml"/>
    <w:next w:val="Norml"/>
    <w:link w:val="AlcmChar"/>
    <w:uiPriority w:val="11"/>
    <w:qFormat/>
    <w:rsid w:val="00280718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cmChar">
    <w:name w:val="Alcím Char"/>
    <w:basedOn w:val="Bekezdsalapbettpusa"/>
    <w:link w:val="Alcm"/>
    <w:uiPriority w:val="11"/>
    <w:rsid w:val="00280718"/>
    <w:rPr>
      <w:rFonts w:asciiTheme="majorHAnsi" w:eastAsiaTheme="majorEastAsia" w:hAnsiTheme="majorHAnsi"/>
      <w:sz w:val="24"/>
      <w:szCs w:val="24"/>
    </w:rPr>
  </w:style>
  <w:style w:type="character" w:styleId="Kiemels2">
    <w:name w:val="Strong"/>
    <w:basedOn w:val="Bekezdsalapbettpusa"/>
    <w:uiPriority w:val="22"/>
    <w:qFormat/>
    <w:rsid w:val="00280718"/>
    <w:rPr>
      <w:b/>
      <w:bCs/>
    </w:rPr>
  </w:style>
  <w:style w:type="character" w:styleId="Kiemels">
    <w:name w:val="Emphasis"/>
    <w:basedOn w:val="Bekezdsalapbettpusa"/>
    <w:uiPriority w:val="20"/>
    <w:qFormat/>
    <w:rsid w:val="00280718"/>
    <w:rPr>
      <w:rFonts w:asciiTheme="minorHAnsi" w:hAnsiTheme="minorHAnsi"/>
      <w:b/>
      <w:i/>
      <w:iCs/>
    </w:rPr>
  </w:style>
  <w:style w:type="paragraph" w:styleId="Nincstrkz">
    <w:name w:val="No Spacing"/>
    <w:basedOn w:val="Norml"/>
    <w:uiPriority w:val="1"/>
    <w:qFormat/>
    <w:rsid w:val="00280718"/>
    <w:rPr>
      <w:szCs w:val="32"/>
    </w:rPr>
  </w:style>
  <w:style w:type="paragraph" w:styleId="Listaszerbekezds">
    <w:name w:val="List Paragraph"/>
    <w:basedOn w:val="Norml"/>
    <w:uiPriority w:val="34"/>
    <w:qFormat/>
    <w:rsid w:val="00280718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280718"/>
    <w:rPr>
      <w:i/>
    </w:rPr>
  </w:style>
  <w:style w:type="character" w:customStyle="1" w:styleId="IdzetChar">
    <w:name w:val="Idézet Char"/>
    <w:basedOn w:val="Bekezdsalapbettpusa"/>
    <w:link w:val="Idzet"/>
    <w:uiPriority w:val="29"/>
    <w:rsid w:val="00280718"/>
    <w:rPr>
      <w:i/>
      <w:sz w:val="24"/>
      <w:szCs w:val="24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280718"/>
    <w:pPr>
      <w:ind w:left="720" w:right="720"/>
    </w:pPr>
    <w:rPr>
      <w:b/>
      <w:i/>
      <w:szCs w:val="22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280718"/>
    <w:rPr>
      <w:b/>
      <w:i/>
      <w:sz w:val="24"/>
    </w:rPr>
  </w:style>
  <w:style w:type="character" w:styleId="Finomkiemels">
    <w:name w:val="Subtle Emphasis"/>
    <w:uiPriority w:val="19"/>
    <w:qFormat/>
    <w:rsid w:val="00280718"/>
    <w:rPr>
      <w:i/>
      <w:color w:val="5A5A5A" w:themeColor="text1" w:themeTint="A5"/>
    </w:rPr>
  </w:style>
  <w:style w:type="character" w:styleId="Ershangslyozs">
    <w:name w:val="Intense Emphasis"/>
    <w:basedOn w:val="Bekezdsalapbettpusa"/>
    <w:uiPriority w:val="21"/>
    <w:qFormat/>
    <w:rsid w:val="00280718"/>
    <w:rPr>
      <w:b/>
      <w:i/>
      <w:sz w:val="24"/>
      <w:szCs w:val="24"/>
      <w:u w:val="single"/>
    </w:rPr>
  </w:style>
  <w:style w:type="character" w:styleId="Finomhivatkozs">
    <w:name w:val="Subtle Reference"/>
    <w:basedOn w:val="Bekezdsalapbettpusa"/>
    <w:uiPriority w:val="31"/>
    <w:qFormat/>
    <w:rsid w:val="00280718"/>
    <w:rPr>
      <w:sz w:val="24"/>
      <w:szCs w:val="24"/>
      <w:u w:val="single"/>
    </w:rPr>
  </w:style>
  <w:style w:type="character" w:styleId="Ershivatkozs">
    <w:name w:val="Intense Reference"/>
    <w:basedOn w:val="Bekezdsalapbettpusa"/>
    <w:uiPriority w:val="32"/>
    <w:qFormat/>
    <w:rsid w:val="00280718"/>
    <w:rPr>
      <w:b/>
      <w:sz w:val="24"/>
      <w:u w:val="single"/>
    </w:rPr>
  </w:style>
  <w:style w:type="character" w:styleId="Knyvcme">
    <w:name w:val="Book Title"/>
    <w:basedOn w:val="Bekezdsalapbettpusa"/>
    <w:uiPriority w:val="33"/>
    <w:qFormat/>
    <w:rsid w:val="00280718"/>
    <w:rPr>
      <w:rFonts w:asciiTheme="majorHAnsi" w:eastAsiaTheme="majorEastAsia" w:hAnsiTheme="majorHAnsi"/>
      <w:b/>
      <w:i/>
      <w:sz w:val="24"/>
      <w:szCs w:val="24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280718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9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755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gyéni 4. séma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8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ámer Tamás</dc:creator>
  <cp:lastModifiedBy>Mészáros Csaba</cp:lastModifiedBy>
  <cp:revision>2</cp:revision>
  <dcterms:created xsi:type="dcterms:W3CDTF">2018-10-15T13:48:00Z</dcterms:created>
  <dcterms:modified xsi:type="dcterms:W3CDTF">2018-10-15T13:48:00Z</dcterms:modified>
</cp:coreProperties>
</file>